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5C97" w:rsidRPr="00ED5C97" w:rsidRDefault="00ED5C97" w:rsidP="00ED5C97">
      <w:pPr>
        <w:jc w:val="center"/>
        <w:rPr>
          <w:b/>
        </w:rPr>
      </w:pPr>
      <w:r w:rsidRPr="00ED5C97">
        <w:rPr>
          <w:b/>
        </w:rPr>
        <w:t>NON-COLLUSION STATEMENT</w:t>
      </w:r>
    </w:p>
    <w:p w:rsidR="00ED5C97" w:rsidRDefault="00ED5C97" w:rsidP="00ED5C97"/>
    <w:p w:rsidR="00ED5C97" w:rsidRDefault="00ED5C97" w:rsidP="00ED5C97">
      <w:r>
        <w:t>My signature certifies that the accompanying proposal is not the result of, or affected by, any unlawful act of collusion with another person or company engaged in the same line business or commerce.</w:t>
      </w:r>
    </w:p>
    <w:p w:rsidR="00ED5C97" w:rsidRDefault="00ED5C97" w:rsidP="00ED5C97">
      <w:r>
        <w:t>I hereby certify that I am authorized to sign, personally or as a Representative for the Firm:</w:t>
      </w:r>
    </w:p>
    <w:p w:rsidR="00ED5C97" w:rsidRDefault="00ED5C97" w:rsidP="00ED5C97"/>
    <w:p w:rsidR="00ED5C97" w:rsidRDefault="00ED5C97" w:rsidP="00ED5C97">
      <w:r>
        <w:t>Name of Firm or Individual: ________________________________________</w:t>
      </w:r>
    </w:p>
    <w:p w:rsidR="00ED5C97" w:rsidRDefault="00ED5C97" w:rsidP="00ED5C97"/>
    <w:p w:rsidR="00ED5C97" w:rsidRDefault="00ED5C97" w:rsidP="00ED5C97"/>
    <w:p w:rsidR="00ED5C97" w:rsidRDefault="00ED5C97" w:rsidP="00ED5C97">
      <w:r>
        <w:t>Address: _______________________________________________________</w:t>
      </w:r>
    </w:p>
    <w:p w:rsidR="00ED5C97" w:rsidRDefault="00ED5C97" w:rsidP="00ED5C97"/>
    <w:p w:rsidR="00ED5C97" w:rsidRDefault="00ED5C97" w:rsidP="00ED5C97"/>
    <w:p w:rsidR="00ED5C97" w:rsidRDefault="00ED5C97" w:rsidP="00ED5C97">
      <w:r>
        <w:t>__________________________________                             ______________________</w:t>
      </w:r>
    </w:p>
    <w:p w:rsidR="00ED5C97" w:rsidRDefault="00ED5C97" w:rsidP="00ED5C97">
      <w:r>
        <w:t>Signature</w:t>
      </w:r>
      <w:r>
        <w:tab/>
      </w:r>
      <w:r>
        <w:tab/>
      </w:r>
      <w:r>
        <w:tab/>
      </w:r>
      <w:r>
        <w:tab/>
      </w:r>
      <w:r>
        <w:tab/>
      </w:r>
      <w:r>
        <w:tab/>
        <w:t xml:space="preserve">   Date</w:t>
      </w:r>
    </w:p>
    <w:p w:rsidR="00ED5C97" w:rsidRDefault="00ED5C97" w:rsidP="00ED5C97"/>
    <w:p w:rsidR="00ED5C97" w:rsidRDefault="00ED5C97" w:rsidP="00ED5C97"/>
    <w:p w:rsidR="00ED5C97" w:rsidRDefault="00ED5C97" w:rsidP="00ED5C97">
      <w:r>
        <w:t>__________________________________________________________</w:t>
      </w:r>
    </w:p>
    <w:p w:rsidR="00ED5C97" w:rsidRDefault="00ED5C97" w:rsidP="00ED5C97">
      <w:r>
        <w:t>Printed Name and Title</w:t>
      </w:r>
    </w:p>
    <w:p w:rsidR="008A3FC0" w:rsidRDefault="008A3FC0">
      <w:bookmarkStart w:id="0" w:name="_GoBack"/>
      <w:bookmarkEnd w:id="0"/>
    </w:p>
    <w:sectPr w:rsidR="008A3FC0">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5C97" w:rsidRDefault="00ED5C97" w:rsidP="00ED5C97">
      <w:pPr>
        <w:spacing w:after="0" w:line="240" w:lineRule="auto"/>
      </w:pPr>
      <w:r>
        <w:separator/>
      </w:r>
    </w:p>
  </w:endnote>
  <w:endnote w:type="continuationSeparator" w:id="0">
    <w:p w:rsidR="00ED5C97" w:rsidRDefault="00ED5C97" w:rsidP="00ED5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5C97" w:rsidRPr="00ED5C97" w:rsidRDefault="00ED5C97" w:rsidP="00ED5C97">
    <w:r w:rsidRPr="00ED5C97">
      <w:t>Lewis County Request for Proposals (RFP) for Application Development, Grant Administration and Grant Management Services for the Coronavirus State and Local Fiscal Recovery Funds (</w:t>
    </w:r>
    <w:proofErr w:type="spellStart"/>
    <w:r w:rsidRPr="00ED5C97">
      <w:t>SLFRF</w:t>
    </w:r>
    <w:proofErr w:type="spellEnd"/>
    <w:r w:rsidRPr="00ED5C97">
      <w:t>) program, a part of the American Rescue Plan.</w:t>
    </w:r>
  </w:p>
  <w:p w:rsidR="00ED5C97" w:rsidRDefault="00ED5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5C97" w:rsidRDefault="00ED5C97" w:rsidP="00ED5C97">
      <w:pPr>
        <w:spacing w:after="0" w:line="240" w:lineRule="auto"/>
      </w:pPr>
      <w:r>
        <w:separator/>
      </w:r>
    </w:p>
  </w:footnote>
  <w:footnote w:type="continuationSeparator" w:id="0">
    <w:p w:rsidR="00ED5C97" w:rsidRDefault="00ED5C97" w:rsidP="00ED5C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TUwsDQxsbQwtLRU0lEKTi0uzszPAykwrAUA1FUd4CwAAAA="/>
  </w:docVars>
  <w:rsids>
    <w:rsidRoot w:val="00ED5C97"/>
    <w:rsid w:val="008A3FC0"/>
    <w:rsid w:val="00ED5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8924AD-3655-471E-B328-2A1A8B3A6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C97"/>
  </w:style>
  <w:style w:type="paragraph" w:styleId="Footer">
    <w:name w:val="footer"/>
    <w:basedOn w:val="Normal"/>
    <w:link w:val="FooterChar"/>
    <w:uiPriority w:val="99"/>
    <w:unhideWhenUsed/>
    <w:rsid w:val="00ED5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7</Words>
  <Characters>556</Characters>
  <Application>Microsoft Office Word</Application>
  <DocSecurity>0</DocSecurity>
  <Lines>4</Lines>
  <Paragraphs>1</Paragraphs>
  <ScaleCrop>false</ScaleCrop>
  <Company/>
  <LinksUpToDate>false</LinksUpToDate>
  <CharactersWithSpaces>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Butler</dc:creator>
  <cp:keywords/>
  <dc:description/>
  <cp:lastModifiedBy>Becky Butler</cp:lastModifiedBy>
  <cp:revision>1</cp:revision>
  <dcterms:created xsi:type="dcterms:W3CDTF">2022-04-20T19:03:00Z</dcterms:created>
  <dcterms:modified xsi:type="dcterms:W3CDTF">2022-04-20T19:05:00Z</dcterms:modified>
</cp:coreProperties>
</file>